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FA9" w:rsidRDefault="004D70F8" w:rsidP="005A3FA9">
      <w:pPr>
        <w:pStyle w:val="Nzov"/>
        <w:rPr>
          <w:sz w:val="28"/>
          <w:szCs w:val="28"/>
        </w:rPr>
      </w:pPr>
      <w:r>
        <w:rPr>
          <w:noProof/>
          <w:lang w:val="sk-SK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 xml:space="preserve">Inovecká 1140/22, </w:t>
      </w:r>
      <w:r w:rsidR="00D30663">
        <w:rPr>
          <w:b w:val="0"/>
          <w:szCs w:val="24"/>
        </w:rPr>
        <w:t>SK - 911 01 Trenčín, tel.: +421-9</w:t>
      </w:r>
      <w:r w:rsidRPr="005A3FA9">
        <w:rPr>
          <w:b w:val="0"/>
          <w:szCs w:val="24"/>
        </w:rPr>
        <w:t>0</w:t>
      </w:r>
      <w:r w:rsidR="00D30663">
        <w:rPr>
          <w:b w:val="0"/>
          <w:szCs w:val="24"/>
        </w:rPr>
        <w:t>5-</w:t>
      </w:r>
      <w:r w:rsidRPr="005A3FA9">
        <w:rPr>
          <w:b w:val="0"/>
          <w:szCs w:val="24"/>
        </w:rPr>
        <w:t>858369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tvs.md@post.sk</w:t>
      </w:r>
      <w:r w:rsidR="00D30663">
        <w:rPr>
          <w:b w:val="0"/>
          <w:szCs w:val="24"/>
        </w:rPr>
        <w:t xml:space="preserve"> , md.tvs@post.sk</w:t>
      </w:r>
      <w:r w:rsidR="00C36BEB">
        <w:rPr>
          <w:b w:val="0"/>
          <w:szCs w:val="24"/>
        </w:rPr>
        <w:t>,</w:t>
      </w:r>
      <w:r w:rsidR="00DA1FF3">
        <w:rPr>
          <w:b w:val="0"/>
          <w:szCs w:val="24"/>
        </w:rPr>
        <w:t xml:space="preserve"> </w:t>
      </w:r>
      <w:r w:rsidR="00C36BEB">
        <w:rPr>
          <w:b w:val="0"/>
          <w:szCs w:val="24"/>
        </w:rPr>
        <w:t xml:space="preserve">miroslavduris@zoznam.sk </w:t>
      </w:r>
      <w:r w:rsidR="00C36BEB" w:rsidRPr="005A3FA9">
        <w:rPr>
          <w:b w:val="0"/>
          <w:szCs w:val="24"/>
        </w:rPr>
        <w:t xml:space="preserve"> </w:t>
      </w:r>
      <w:r w:rsidRPr="00BD55B0">
        <w:rPr>
          <w:szCs w:val="24"/>
        </w:rPr>
        <w:t>www.seminare.weebly.com</w:t>
      </w:r>
    </w:p>
    <w:p w:rsidR="005A3FA9" w:rsidRDefault="005A3FA9" w:rsidP="005A3FA9">
      <w:pPr>
        <w:pStyle w:val="Nzov"/>
        <w:jc w:val="left"/>
        <w:rPr>
          <w:b w:val="0"/>
          <w:bCs/>
          <w:szCs w:val="24"/>
        </w:rPr>
      </w:pPr>
      <w:r>
        <w:rPr>
          <w:b w:val="0"/>
          <w:szCs w:val="24"/>
        </w:rPr>
        <w:t xml:space="preserve">                                </w:t>
      </w:r>
      <w:r w:rsidR="00DA1FF3">
        <w:rPr>
          <w:b w:val="0"/>
          <w:szCs w:val="24"/>
        </w:rPr>
        <w:t xml:space="preserve">  </w:t>
      </w:r>
      <w:r>
        <w:rPr>
          <w:b w:val="0"/>
          <w:szCs w:val="24"/>
        </w:rPr>
        <w:t xml:space="preserve">IČO: 48291374                                              </w:t>
      </w:r>
      <w:r w:rsidR="00BA4B8F">
        <w:rPr>
          <w:b w:val="0"/>
          <w:szCs w:val="24"/>
        </w:rPr>
        <w:t xml:space="preserve">   </w:t>
      </w:r>
      <w:r>
        <w:rPr>
          <w:b w:val="0"/>
          <w:bCs/>
          <w:szCs w:val="24"/>
        </w:rPr>
        <w:t>DIČ: 1034105523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5A3FA9" w:rsidRPr="00A52D45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</w:p>
    <w:p w:rsidR="005008FD" w:rsidRDefault="00CF2800" w:rsidP="000E1A76">
      <w:pPr>
        <w:pStyle w:val="Nzov"/>
        <w:rPr>
          <w:sz w:val="28"/>
          <w:szCs w:val="28"/>
        </w:rPr>
      </w:pPr>
      <w:r>
        <w:rPr>
          <w:noProof/>
          <w:lang w:val="sk-SK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4605</wp:posOffset>
            </wp:positionH>
            <wp:positionV relativeFrom="paragraph">
              <wp:posOffset>66040</wp:posOffset>
            </wp:positionV>
            <wp:extent cx="2351405" cy="3143250"/>
            <wp:effectExtent l="114300" t="57150" r="86995" b="152400"/>
            <wp:wrapTight wrapText="bothSides">
              <wp:wrapPolygon edited="0">
                <wp:start x="2275" y="-393"/>
                <wp:lineTo x="-875" y="-131"/>
                <wp:lineTo x="-1050" y="20815"/>
                <wp:lineTo x="2450" y="22516"/>
                <wp:lineTo x="18724" y="22516"/>
                <wp:lineTo x="18899" y="22255"/>
                <wp:lineTo x="21699" y="20945"/>
                <wp:lineTo x="21699" y="20815"/>
                <wp:lineTo x="22224" y="18851"/>
                <wp:lineTo x="22049" y="1833"/>
                <wp:lineTo x="19249" y="-131"/>
                <wp:lineTo x="19074" y="-393"/>
                <wp:lineTo x="2275" y="-393"/>
              </wp:wrapPolygon>
            </wp:wrapTight>
            <wp:docPr id="15" name="obrázek 15" descr="zemolez_obycajny_kvety_listy_P1010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zemolez_obycajny_kvety_listy_P101002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05" cy="314325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  <w:r w:rsidR="000E1A76" w:rsidRPr="000E1A76">
        <w:rPr>
          <w:sz w:val="28"/>
          <w:szCs w:val="28"/>
        </w:rPr>
        <w:t>Dovo</w:t>
      </w:r>
      <w:r w:rsidR="00D30663">
        <w:rPr>
          <w:sz w:val="28"/>
          <w:szCs w:val="28"/>
        </w:rPr>
        <w:t>luji</w:t>
      </w:r>
      <w:r w:rsidR="000E1A76" w:rsidRPr="000E1A76">
        <w:rPr>
          <w:sz w:val="28"/>
          <w:szCs w:val="28"/>
        </w:rPr>
        <w:t xml:space="preserve"> si </w:t>
      </w:r>
      <w:r w:rsidR="00D80978">
        <w:rPr>
          <w:sz w:val="28"/>
          <w:szCs w:val="28"/>
        </w:rPr>
        <w:t>Vám nabídnout</w:t>
      </w:r>
      <w:r w:rsidR="000E1A76" w:rsidRPr="000E1A76">
        <w:rPr>
          <w:sz w:val="28"/>
          <w:szCs w:val="28"/>
        </w:rPr>
        <w:t xml:space="preserve"> </w:t>
      </w:r>
    </w:p>
    <w:p w:rsidR="000E1A76" w:rsidRPr="000E1A76" w:rsidRDefault="00D30663" w:rsidP="000E1A76">
      <w:pPr>
        <w:pStyle w:val="Nzov"/>
        <w:rPr>
          <w:sz w:val="28"/>
          <w:szCs w:val="28"/>
        </w:rPr>
      </w:pPr>
      <w:r>
        <w:rPr>
          <w:sz w:val="28"/>
          <w:szCs w:val="28"/>
        </w:rPr>
        <w:t>př</w:t>
      </w:r>
      <w:r w:rsidR="000E1A76" w:rsidRPr="000E1A76">
        <w:rPr>
          <w:sz w:val="28"/>
          <w:szCs w:val="28"/>
        </w:rPr>
        <w:t>íručku</w:t>
      </w:r>
      <w:r w:rsidR="00173F08">
        <w:rPr>
          <w:sz w:val="28"/>
          <w:szCs w:val="28"/>
        </w:rPr>
        <w:t xml:space="preserve"> na CD</w:t>
      </w:r>
      <w:r w:rsidR="000E1A76" w:rsidRPr="000E1A76">
        <w:rPr>
          <w:sz w:val="28"/>
          <w:szCs w:val="28"/>
        </w:rPr>
        <w:t>:</w:t>
      </w:r>
    </w:p>
    <w:p w:rsidR="00384F3D" w:rsidRPr="00B532FA" w:rsidRDefault="00384F3D" w:rsidP="000E1A76">
      <w:pPr>
        <w:pStyle w:val="Nzov"/>
        <w:rPr>
          <w:sz w:val="16"/>
          <w:szCs w:val="16"/>
        </w:rPr>
      </w:pPr>
    </w:p>
    <w:p w:rsidR="00D30663" w:rsidRDefault="00CF2800" w:rsidP="00DA6E57">
      <w:pPr>
        <w:jc w:val="center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>Atlas dřevin 2</w:t>
      </w:r>
      <w:r w:rsidR="00D30663">
        <w:rPr>
          <w:b/>
          <w:color w:val="00B050"/>
          <w:sz w:val="40"/>
          <w:szCs w:val="40"/>
        </w:rPr>
        <w:t xml:space="preserve"> </w:t>
      </w:r>
    </w:p>
    <w:p w:rsidR="00CB538C" w:rsidRPr="00762F62" w:rsidRDefault="00CF2800" w:rsidP="00DA6E57">
      <w:pPr>
        <w:jc w:val="center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>Listnaté keře</w:t>
      </w:r>
    </w:p>
    <w:p w:rsidR="00384F3D" w:rsidRPr="00631282" w:rsidRDefault="00384F3D" w:rsidP="004A6716">
      <w:pPr>
        <w:jc w:val="both"/>
        <w:rPr>
          <w:sz w:val="16"/>
          <w:szCs w:val="16"/>
        </w:rPr>
      </w:pPr>
    </w:p>
    <w:p w:rsidR="00D80978" w:rsidRDefault="00D80978" w:rsidP="00D80978">
      <w:pPr>
        <w:pStyle w:val="Nzov"/>
        <w:jc w:val="both"/>
        <w:rPr>
          <w:b w:val="0"/>
          <w:szCs w:val="24"/>
        </w:rPr>
      </w:pPr>
      <w:r w:rsidRPr="000D1130">
        <w:rPr>
          <w:b w:val="0"/>
          <w:szCs w:val="24"/>
        </w:rPr>
        <w:t>Příručka obsahuje více než 1</w:t>
      </w:r>
      <w:r>
        <w:rPr>
          <w:b w:val="0"/>
          <w:szCs w:val="24"/>
        </w:rPr>
        <w:t>2</w:t>
      </w:r>
      <w:r w:rsidRPr="000D1130">
        <w:rPr>
          <w:b w:val="0"/>
          <w:szCs w:val="24"/>
        </w:rPr>
        <w:t>00 barevných fotografií a ilustrací</w:t>
      </w:r>
      <w:r>
        <w:rPr>
          <w:b w:val="0"/>
          <w:szCs w:val="24"/>
        </w:rPr>
        <w:t xml:space="preserve"> s výstižným textovým popisem</w:t>
      </w:r>
      <w:r w:rsidRPr="000D1130">
        <w:rPr>
          <w:b w:val="0"/>
          <w:szCs w:val="24"/>
        </w:rPr>
        <w:t> </w:t>
      </w:r>
      <w:r w:rsidR="009B0861">
        <w:rPr>
          <w:b w:val="0"/>
          <w:szCs w:val="24"/>
        </w:rPr>
        <w:t>160</w:t>
      </w:r>
      <w:r w:rsidRPr="000D1130">
        <w:rPr>
          <w:b w:val="0"/>
          <w:szCs w:val="24"/>
        </w:rPr>
        <w:t xml:space="preserve"> druhů domácích a cizokrajných</w:t>
      </w:r>
      <w:r>
        <w:rPr>
          <w:b w:val="0"/>
          <w:szCs w:val="24"/>
        </w:rPr>
        <w:t xml:space="preserve"> listnatých keřů a lián</w:t>
      </w:r>
      <w:r w:rsidRPr="000D1130">
        <w:rPr>
          <w:b w:val="0"/>
          <w:szCs w:val="24"/>
        </w:rPr>
        <w:t xml:space="preserve"> v českém jazyce. Dřeviny jsou uspořá</w:t>
      </w:r>
      <w:r>
        <w:rPr>
          <w:b w:val="0"/>
          <w:szCs w:val="24"/>
        </w:rPr>
        <w:t>dány</w:t>
      </w:r>
      <w:r w:rsidRPr="000D1130">
        <w:rPr>
          <w:b w:val="0"/>
          <w:szCs w:val="24"/>
        </w:rPr>
        <w:t xml:space="preserve"> podle hlavních poznávacích </w:t>
      </w:r>
      <w:r>
        <w:rPr>
          <w:b w:val="0"/>
          <w:szCs w:val="24"/>
        </w:rPr>
        <w:t>znaků a také</w:t>
      </w:r>
      <w:r w:rsidRPr="000D1130">
        <w:rPr>
          <w:b w:val="0"/>
          <w:szCs w:val="24"/>
        </w:rPr>
        <w:t xml:space="preserve"> podle českých a latinských názvů. Příručka je v PDF formátu. Se zakoupením příručky na CD získáte i souhlas autora </w:t>
      </w:r>
      <w:r>
        <w:rPr>
          <w:b w:val="0"/>
          <w:szCs w:val="24"/>
        </w:rPr>
        <w:t>Ing. Miroslava Ďuriše</w:t>
      </w:r>
      <w:r w:rsidRPr="000D1130">
        <w:rPr>
          <w:b w:val="0"/>
          <w:szCs w:val="24"/>
        </w:rPr>
        <w:t xml:space="preserve"> </w:t>
      </w:r>
      <w:r>
        <w:rPr>
          <w:b w:val="0"/>
          <w:szCs w:val="24"/>
        </w:rPr>
        <w:t xml:space="preserve">k výtisku  jednoho </w:t>
      </w:r>
      <w:r w:rsidRPr="000D1130">
        <w:rPr>
          <w:b w:val="0"/>
          <w:szCs w:val="24"/>
        </w:rPr>
        <w:t xml:space="preserve">kusu příručky pro vlastní potřebu a pro její zálohováni </w:t>
      </w:r>
      <w:r>
        <w:rPr>
          <w:b w:val="0"/>
          <w:szCs w:val="24"/>
        </w:rPr>
        <w:t xml:space="preserve">v 1 osobním </w:t>
      </w:r>
      <w:r w:rsidRPr="000D1130">
        <w:rPr>
          <w:b w:val="0"/>
          <w:szCs w:val="24"/>
        </w:rPr>
        <w:t xml:space="preserve">počítači. </w:t>
      </w:r>
      <w:r w:rsidRPr="00DA1FF3">
        <w:rPr>
          <w:b w:val="0"/>
          <w:szCs w:val="24"/>
        </w:rPr>
        <w:t>CD příručku si můžete objednat e-mailem</w:t>
      </w:r>
      <w:r>
        <w:rPr>
          <w:b w:val="0"/>
          <w:szCs w:val="24"/>
        </w:rPr>
        <w:t xml:space="preserve"> nebo poštou     na výše uvedené adrese</w:t>
      </w:r>
    </w:p>
    <w:p w:rsidR="00D80978" w:rsidRPr="00390F74" w:rsidRDefault="00D80978" w:rsidP="00D80978">
      <w:pPr>
        <w:pStyle w:val="Nzov"/>
        <w:jc w:val="both"/>
        <w:rPr>
          <w:sz w:val="16"/>
          <w:szCs w:val="16"/>
        </w:rPr>
      </w:pPr>
    </w:p>
    <w:p w:rsidR="00D80978" w:rsidRDefault="00D80978" w:rsidP="00D80978">
      <w:pPr>
        <w:pStyle w:val="Nzov"/>
        <w:jc w:val="both"/>
        <w:rPr>
          <w:b w:val="0"/>
          <w:szCs w:val="24"/>
        </w:rPr>
      </w:pPr>
      <w:r>
        <w:rPr>
          <w:szCs w:val="24"/>
        </w:rPr>
        <w:t xml:space="preserve">- </w:t>
      </w:r>
      <w:r w:rsidRPr="00173F08">
        <w:rPr>
          <w:szCs w:val="24"/>
        </w:rPr>
        <w:t>Cena 1 p</w:t>
      </w:r>
      <w:r>
        <w:rPr>
          <w:szCs w:val="24"/>
        </w:rPr>
        <w:t>ř</w:t>
      </w:r>
      <w:r w:rsidRPr="00173F08">
        <w:rPr>
          <w:szCs w:val="24"/>
        </w:rPr>
        <w:t xml:space="preserve">íručky na CD je </w:t>
      </w:r>
      <w:r>
        <w:rPr>
          <w:szCs w:val="24"/>
        </w:rPr>
        <w:t>380,-</w:t>
      </w:r>
      <w:r w:rsidRPr="00173F08">
        <w:rPr>
          <w:szCs w:val="24"/>
        </w:rPr>
        <w:t xml:space="preserve"> </w:t>
      </w:r>
      <w:r>
        <w:rPr>
          <w:szCs w:val="24"/>
        </w:rPr>
        <w:t>Kč</w:t>
      </w:r>
      <w:r w:rsidRPr="00173F08">
        <w:rPr>
          <w:szCs w:val="24"/>
        </w:rPr>
        <w:t xml:space="preserve"> vče</w:t>
      </w:r>
      <w:r>
        <w:rPr>
          <w:szCs w:val="24"/>
        </w:rPr>
        <w:t>tně</w:t>
      </w:r>
      <w:r w:rsidRPr="00173F08">
        <w:rPr>
          <w:szCs w:val="24"/>
        </w:rPr>
        <w:t xml:space="preserve"> poštovného a balného. </w:t>
      </w:r>
      <w:r w:rsidRPr="007605B9">
        <w:rPr>
          <w:szCs w:val="24"/>
        </w:rPr>
        <w:t>Ne</w:t>
      </w:r>
      <w:r>
        <w:rPr>
          <w:szCs w:val="24"/>
        </w:rPr>
        <w:t>jsem plá</w:t>
      </w:r>
      <w:r w:rsidRPr="007605B9">
        <w:rPr>
          <w:szCs w:val="24"/>
        </w:rPr>
        <w:t>tc</w:t>
      </w:r>
      <w:r>
        <w:rPr>
          <w:szCs w:val="24"/>
        </w:rPr>
        <w:t>e</w:t>
      </w:r>
      <w:r w:rsidRPr="007605B9">
        <w:rPr>
          <w:szCs w:val="24"/>
        </w:rPr>
        <w:t>m DPH</w:t>
      </w:r>
      <w:r w:rsidRPr="000E1A76">
        <w:rPr>
          <w:b w:val="0"/>
          <w:szCs w:val="24"/>
        </w:rPr>
        <w:t>.</w:t>
      </w:r>
      <w:r>
        <w:rPr>
          <w:b w:val="0"/>
          <w:szCs w:val="24"/>
        </w:rPr>
        <w:t xml:space="preserve"> </w:t>
      </w:r>
      <w:r>
        <w:rPr>
          <w:b w:val="0"/>
          <w:szCs w:val="24"/>
        </w:rPr>
        <w:br/>
        <w:t xml:space="preserve">   Tato cena platí pro platbu předem převodem na účet na základě faktury.</w:t>
      </w:r>
      <w:r>
        <w:rPr>
          <w:szCs w:val="24"/>
        </w:rPr>
        <w:t xml:space="preserve"> </w:t>
      </w:r>
      <w:r>
        <w:rPr>
          <w:b w:val="0"/>
          <w:szCs w:val="24"/>
        </w:rPr>
        <w:t>Po obdržení</w:t>
      </w:r>
      <w:r w:rsidRPr="000E1A76">
        <w:rPr>
          <w:b w:val="0"/>
          <w:szCs w:val="24"/>
        </w:rPr>
        <w:t xml:space="preserve"> </w:t>
      </w:r>
      <w:r>
        <w:rPr>
          <w:b w:val="0"/>
          <w:szCs w:val="24"/>
        </w:rPr>
        <w:br/>
        <w:t xml:space="preserve">   </w:t>
      </w:r>
      <w:r w:rsidRPr="000E1A76">
        <w:rPr>
          <w:b w:val="0"/>
          <w:szCs w:val="24"/>
        </w:rPr>
        <w:t>objednávky</w:t>
      </w:r>
      <w:r>
        <w:rPr>
          <w:b w:val="0"/>
          <w:szCs w:val="24"/>
        </w:rPr>
        <w:t>, Vám zašleme</w:t>
      </w:r>
      <w:r w:rsidRPr="000E1A76">
        <w:rPr>
          <w:b w:val="0"/>
          <w:szCs w:val="24"/>
        </w:rPr>
        <w:t xml:space="preserve"> </w:t>
      </w:r>
      <w:r>
        <w:rPr>
          <w:b w:val="0"/>
          <w:szCs w:val="24"/>
        </w:rPr>
        <w:t>zpět e-maile</w:t>
      </w:r>
      <w:r w:rsidRPr="000E1A76">
        <w:rPr>
          <w:b w:val="0"/>
          <w:szCs w:val="24"/>
        </w:rPr>
        <w:t xml:space="preserve">m </w:t>
      </w:r>
      <w:r>
        <w:rPr>
          <w:b w:val="0"/>
          <w:szCs w:val="24"/>
        </w:rPr>
        <w:t xml:space="preserve">naskenovanou </w:t>
      </w:r>
      <w:r w:rsidRPr="000E1A76">
        <w:rPr>
          <w:b w:val="0"/>
          <w:szCs w:val="24"/>
        </w:rPr>
        <w:t>fakt</w:t>
      </w:r>
      <w:r>
        <w:rPr>
          <w:b w:val="0"/>
          <w:szCs w:val="24"/>
        </w:rPr>
        <w:t>u</w:t>
      </w:r>
      <w:r w:rsidRPr="000E1A76">
        <w:rPr>
          <w:b w:val="0"/>
          <w:szCs w:val="24"/>
        </w:rPr>
        <w:t>ru</w:t>
      </w:r>
      <w:r>
        <w:rPr>
          <w:b w:val="0"/>
          <w:szCs w:val="24"/>
        </w:rPr>
        <w:t xml:space="preserve"> se splatností 10 dní</w:t>
      </w:r>
      <w:r w:rsidRPr="000E1A76">
        <w:rPr>
          <w:b w:val="0"/>
          <w:szCs w:val="24"/>
        </w:rPr>
        <w:t>. P</w:t>
      </w:r>
      <w:r>
        <w:rPr>
          <w:b w:val="0"/>
          <w:szCs w:val="24"/>
        </w:rPr>
        <w:t>ř</w:t>
      </w:r>
      <w:r w:rsidRPr="000E1A76">
        <w:rPr>
          <w:b w:val="0"/>
          <w:szCs w:val="24"/>
        </w:rPr>
        <w:t xml:space="preserve">i </w:t>
      </w:r>
      <w:r w:rsidR="007F488A">
        <w:rPr>
          <w:b w:val="0"/>
          <w:szCs w:val="24"/>
        </w:rPr>
        <w:br/>
        <w:t xml:space="preserve">   </w:t>
      </w:r>
      <w:r w:rsidRPr="000E1A76">
        <w:rPr>
          <w:b w:val="0"/>
          <w:szCs w:val="24"/>
        </w:rPr>
        <w:t>platb</w:t>
      </w:r>
      <w:r>
        <w:rPr>
          <w:b w:val="0"/>
          <w:szCs w:val="24"/>
        </w:rPr>
        <w:t xml:space="preserve">ě nutno uvést do poznámky variabilní </w:t>
      </w:r>
      <w:r w:rsidRPr="000E1A76">
        <w:rPr>
          <w:b w:val="0"/>
          <w:szCs w:val="24"/>
        </w:rPr>
        <w:t xml:space="preserve">symbol </w:t>
      </w:r>
      <w:r>
        <w:rPr>
          <w:b w:val="0"/>
          <w:szCs w:val="24"/>
        </w:rPr>
        <w:t xml:space="preserve">- </w:t>
      </w:r>
      <w:r w:rsidRPr="000E1A76">
        <w:rPr>
          <w:b w:val="0"/>
          <w:szCs w:val="24"/>
        </w:rPr>
        <w:t>číslo fakt</w:t>
      </w:r>
      <w:r>
        <w:rPr>
          <w:b w:val="0"/>
          <w:szCs w:val="24"/>
        </w:rPr>
        <w:t>u</w:t>
      </w:r>
      <w:r w:rsidRPr="000E1A76">
        <w:rPr>
          <w:b w:val="0"/>
          <w:szCs w:val="24"/>
        </w:rPr>
        <w:t xml:space="preserve">ry, </w:t>
      </w:r>
      <w:r>
        <w:rPr>
          <w:b w:val="0"/>
          <w:szCs w:val="24"/>
        </w:rPr>
        <w:t>(</w:t>
      </w:r>
      <w:r w:rsidRPr="000E1A76">
        <w:rPr>
          <w:b w:val="0"/>
          <w:szCs w:val="24"/>
        </w:rPr>
        <w:t>kv</w:t>
      </w:r>
      <w:r>
        <w:rPr>
          <w:b w:val="0"/>
          <w:szCs w:val="24"/>
        </w:rPr>
        <w:t>ů</w:t>
      </w:r>
      <w:r w:rsidRPr="000E1A76">
        <w:rPr>
          <w:b w:val="0"/>
          <w:szCs w:val="24"/>
        </w:rPr>
        <w:t xml:space="preserve">li </w:t>
      </w:r>
      <w:r>
        <w:rPr>
          <w:b w:val="0"/>
          <w:szCs w:val="24"/>
        </w:rPr>
        <w:t xml:space="preserve">správné </w:t>
      </w:r>
      <w:r>
        <w:rPr>
          <w:b w:val="0"/>
          <w:szCs w:val="24"/>
        </w:rPr>
        <w:br/>
        <w:t xml:space="preserve">   </w:t>
      </w:r>
      <w:r w:rsidRPr="000E1A76">
        <w:rPr>
          <w:b w:val="0"/>
          <w:szCs w:val="24"/>
        </w:rPr>
        <w:t>identifik</w:t>
      </w:r>
      <w:r>
        <w:rPr>
          <w:b w:val="0"/>
          <w:szCs w:val="24"/>
        </w:rPr>
        <w:t>a</w:t>
      </w:r>
      <w:r w:rsidRPr="000E1A76">
        <w:rPr>
          <w:b w:val="0"/>
          <w:szCs w:val="24"/>
        </w:rPr>
        <w:t>ci platby</w:t>
      </w:r>
      <w:r>
        <w:rPr>
          <w:b w:val="0"/>
          <w:szCs w:val="24"/>
        </w:rPr>
        <w:t>)</w:t>
      </w:r>
      <w:r w:rsidRPr="000E1A76">
        <w:rPr>
          <w:b w:val="0"/>
          <w:szCs w:val="24"/>
        </w:rPr>
        <w:t>.</w:t>
      </w:r>
      <w:r>
        <w:rPr>
          <w:szCs w:val="24"/>
        </w:rPr>
        <w:t xml:space="preserve"> </w:t>
      </w:r>
      <w:r>
        <w:rPr>
          <w:b w:val="0"/>
          <w:szCs w:val="24"/>
        </w:rPr>
        <w:t>Do 10</w:t>
      </w:r>
      <w:r w:rsidRPr="000E1A76">
        <w:rPr>
          <w:b w:val="0"/>
          <w:szCs w:val="24"/>
        </w:rPr>
        <w:t xml:space="preserve"> dn</w:t>
      </w:r>
      <w:r>
        <w:rPr>
          <w:b w:val="0"/>
          <w:szCs w:val="24"/>
        </w:rPr>
        <w:t>ů</w:t>
      </w:r>
      <w:r w:rsidRPr="000E1A76">
        <w:rPr>
          <w:b w:val="0"/>
          <w:szCs w:val="24"/>
        </w:rPr>
        <w:t xml:space="preserve"> po </w:t>
      </w:r>
      <w:r>
        <w:rPr>
          <w:b w:val="0"/>
          <w:szCs w:val="24"/>
        </w:rPr>
        <w:t>zaplace</w:t>
      </w:r>
      <w:r w:rsidRPr="000E1A76">
        <w:rPr>
          <w:b w:val="0"/>
          <w:szCs w:val="24"/>
        </w:rPr>
        <w:t>ní fakt</w:t>
      </w:r>
      <w:r>
        <w:rPr>
          <w:b w:val="0"/>
          <w:szCs w:val="24"/>
        </w:rPr>
        <w:t xml:space="preserve">ury Vám bude příručka na CD doručena </w:t>
      </w:r>
      <w:r w:rsidR="007F488A">
        <w:rPr>
          <w:b w:val="0"/>
          <w:szCs w:val="24"/>
        </w:rPr>
        <w:br/>
        <w:t xml:space="preserve">   </w:t>
      </w:r>
      <w:proofErr w:type="gramStart"/>
      <w:r>
        <w:rPr>
          <w:b w:val="0"/>
          <w:szCs w:val="24"/>
        </w:rPr>
        <w:t>poštou  na</w:t>
      </w:r>
      <w:proofErr w:type="gramEnd"/>
      <w:r>
        <w:rPr>
          <w:b w:val="0"/>
          <w:szCs w:val="24"/>
        </w:rPr>
        <w:t xml:space="preserve"> Vaši adresu spolu s originálem faktury.</w:t>
      </w:r>
    </w:p>
    <w:p w:rsidR="00D80978" w:rsidRDefault="00D80978" w:rsidP="00D80978">
      <w:pPr>
        <w:pStyle w:val="Nzov"/>
        <w:jc w:val="both"/>
        <w:rPr>
          <w:b w:val="0"/>
          <w:szCs w:val="24"/>
        </w:rPr>
      </w:pPr>
      <w:r>
        <w:rPr>
          <w:b w:val="0"/>
          <w:szCs w:val="24"/>
        </w:rPr>
        <w:t xml:space="preserve">- Jestliže si vysloveně přejete dodání na dobírku, uveďte to v objednávce. Cena na dobírku </w:t>
      </w:r>
      <w:r>
        <w:rPr>
          <w:b w:val="0"/>
          <w:szCs w:val="24"/>
        </w:rPr>
        <w:br/>
        <w:t xml:space="preserve">   bude vyšší o poplatek České pošty. Originál faktury bude přiložen v zásilce.</w:t>
      </w:r>
    </w:p>
    <w:p w:rsidR="00D80978" w:rsidRDefault="00D80978" w:rsidP="00D80978">
      <w:pPr>
        <w:pStyle w:val="Nzov"/>
        <w:jc w:val="both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D80978" w:rsidRDefault="00D80978" w:rsidP="00D80978">
      <w:pPr>
        <w:pStyle w:val="Nzov"/>
        <w:rPr>
          <w:sz w:val="32"/>
          <w:szCs w:val="32"/>
        </w:rPr>
      </w:pPr>
      <w:r w:rsidRPr="00173F08">
        <w:rPr>
          <w:sz w:val="32"/>
          <w:szCs w:val="32"/>
        </w:rPr>
        <w:t>Objednávka</w:t>
      </w:r>
    </w:p>
    <w:p w:rsidR="00D80978" w:rsidRDefault="00D80978" w:rsidP="00D80978">
      <w:pPr>
        <w:jc w:val="center"/>
        <w:rPr>
          <w:sz w:val="24"/>
          <w:szCs w:val="24"/>
        </w:rPr>
      </w:pPr>
      <w:r w:rsidRPr="00BC32C3">
        <w:rPr>
          <w:sz w:val="24"/>
          <w:szCs w:val="24"/>
        </w:rPr>
        <w:t>Objednáv</w:t>
      </w:r>
      <w:r>
        <w:rPr>
          <w:sz w:val="24"/>
          <w:szCs w:val="24"/>
        </w:rPr>
        <w:t>áme si u V</w:t>
      </w:r>
      <w:r w:rsidRPr="00BC32C3">
        <w:rPr>
          <w:sz w:val="24"/>
          <w:szCs w:val="24"/>
        </w:rPr>
        <w:t>ás ..... k</w:t>
      </w:r>
      <w:r>
        <w:rPr>
          <w:sz w:val="24"/>
          <w:szCs w:val="24"/>
        </w:rPr>
        <w:t>u</w:t>
      </w:r>
      <w:r w:rsidRPr="00BC32C3">
        <w:rPr>
          <w:sz w:val="24"/>
          <w:szCs w:val="24"/>
        </w:rPr>
        <w:t>s</w:t>
      </w:r>
      <w:r>
        <w:rPr>
          <w:sz w:val="24"/>
          <w:szCs w:val="24"/>
        </w:rPr>
        <w:t>ů</w:t>
      </w:r>
      <w:r w:rsidRPr="00BC32C3">
        <w:rPr>
          <w:sz w:val="24"/>
          <w:szCs w:val="24"/>
        </w:rPr>
        <w:t xml:space="preserve">  elektronick</w:t>
      </w:r>
      <w:r>
        <w:rPr>
          <w:sz w:val="24"/>
          <w:szCs w:val="24"/>
        </w:rPr>
        <w:t>é příručky na CD v ceně 380,-</w:t>
      </w:r>
      <w:r w:rsidRPr="00BC32C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Kč za 1 </w:t>
      </w:r>
      <w:r w:rsidRPr="00BC32C3">
        <w:rPr>
          <w:sz w:val="24"/>
          <w:szCs w:val="24"/>
        </w:rPr>
        <w:t>k</w:t>
      </w:r>
      <w:r>
        <w:rPr>
          <w:sz w:val="24"/>
          <w:szCs w:val="24"/>
        </w:rPr>
        <w:t>u</w:t>
      </w:r>
      <w:r w:rsidRPr="00BC32C3">
        <w:rPr>
          <w:sz w:val="24"/>
          <w:szCs w:val="24"/>
        </w:rPr>
        <w:t>s</w:t>
      </w:r>
      <w:r>
        <w:rPr>
          <w:sz w:val="24"/>
          <w:szCs w:val="24"/>
        </w:rPr>
        <w:t xml:space="preserve">. </w:t>
      </w:r>
    </w:p>
    <w:p w:rsidR="00D80978" w:rsidRPr="00DA6E57" w:rsidRDefault="000227E1" w:rsidP="00D80978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tlas dřevin 2</w:t>
      </w:r>
      <w:r w:rsidR="00626C33">
        <w:rPr>
          <w:b/>
          <w:sz w:val="40"/>
          <w:szCs w:val="40"/>
        </w:rPr>
        <w:t xml:space="preserve"> - Listnaté keře</w:t>
      </w:r>
      <w:bookmarkStart w:id="0" w:name="_GoBack"/>
      <w:bookmarkEnd w:id="0"/>
    </w:p>
    <w:p w:rsidR="00D80978" w:rsidRPr="00631282" w:rsidRDefault="00D80978" w:rsidP="00D80978">
      <w:pPr>
        <w:jc w:val="center"/>
        <w:rPr>
          <w:sz w:val="16"/>
          <w:szCs w:val="16"/>
        </w:rPr>
      </w:pPr>
    </w:p>
    <w:p w:rsidR="00D80978" w:rsidRPr="00864A49" w:rsidRDefault="00D80978" w:rsidP="00D80978">
      <w:pPr>
        <w:jc w:val="center"/>
        <w:rPr>
          <w:sz w:val="24"/>
          <w:szCs w:val="24"/>
        </w:rPr>
      </w:pPr>
      <w:r w:rsidRPr="00864A49">
        <w:rPr>
          <w:sz w:val="24"/>
          <w:szCs w:val="24"/>
        </w:rPr>
        <w:t xml:space="preserve">Žádám o dodání na dobírku a souhlasím se </w:t>
      </w:r>
      <w:r w:rsidR="00924812">
        <w:rPr>
          <w:sz w:val="24"/>
          <w:szCs w:val="24"/>
        </w:rPr>
        <w:t>zaplacením</w:t>
      </w:r>
      <w:r w:rsidRPr="00864A49">
        <w:rPr>
          <w:sz w:val="24"/>
          <w:szCs w:val="24"/>
        </w:rPr>
        <w:t xml:space="preserve"> poplatk</w:t>
      </w:r>
      <w:r w:rsidR="00924812">
        <w:rPr>
          <w:sz w:val="24"/>
          <w:szCs w:val="24"/>
        </w:rPr>
        <w:t>u</w:t>
      </w:r>
      <w:r w:rsidRPr="00864A49">
        <w:rPr>
          <w:sz w:val="24"/>
          <w:szCs w:val="24"/>
        </w:rPr>
        <w:t xml:space="preserve"> České pošty:  </w:t>
      </w:r>
      <w:r w:rsidRPr="00864A49">
        <w:rPr>
          <w:b/>
          <w:sz w:val="24"/>
          <w:szCs w:val="24"/>
        </w:rPr>
        <w:t>ano - ne</w:t>
      </w:r>
    </w:p>
    <w:p w:rsidR="00D80978" w:rsidRPr="00631282" w:rsidRDefault="00D80978" w:rsidP="00D80978">
      <w:pPr>
        <w:jc w:val="center"/>
        <w:rPr>
          <w:b/>
          <w:sz w:val="16"/>
          <w:szCs w:val="16"/>
        </w:rPr>
      </w:pPr>
    </w:p>
    <w:p w:rsidR="00D80978" w:rsidRPr="00390F74" w:rsidRDefault="00D80978" w:rsidP="00D80978">
      <w:pPr>
        <w:jc w:val="center"/>
        <w:rPr>
          <w:b/>
          <w:sz w:val="16"/>
          <w:szCs w:val="16"/>
        </w:rPr>
      </w:pPr>
    </w:p>
    <w:p w:rsidR="00D80978" w:rsidRPr="004A18BB" w:rsidRDefault="00D80978" w:rsidP="00D80978">
      <w:pPr>
        <w:rPr>
          <w:sz w:val="16"/>
          <w:szCs w:val="16"/>
        </w:rPr>
      </w:pPr>
      <w:r>
        <w:rPr>
          <w:sz w:val="24"/>
          <w:szCs w:val="24"/>
        </w:rPr>
        <w:t xml:space="preserve">Jméno nebo název odběratele </w:t>
      </w:r>
      <w:r w:rsidRPr="00CB05A3">
        <w:rPr>
          <w:sz w:val="24"/>
          <w:szCs w:val="24"/>
        </w:rPr>
        <w:t xml:space="preserve">: </w:t>
      </w:r>
      <w:r>
        <w:rPr>
          <w:sz w:val="24"/>
          <w:szCs w:val="24"/>
        </w:rPr>
        <w:t>…</w:t>
      </w:r>
      <w:r w:rsidRPr="00CB05A3">
        <w:rPr>
          <w:sz w:val="24"/>
          <w:szCs w:val="24"/>
        </w:rPr>
        <w:t>………………………………….……</w:t>
      </w:r>
      <w:r>
        <w:rPr>
          <w:sz w:val="24"/>
          <w:szCs w:val="24"/>
        </w:rPr>
        <w:t>.</w:t>
      </w:r>
      <w:r w:rsidRPr="00CB05A3">
        <w:rPr>
          <w:sz w:val="24"/>
          <w:szCs w:val="24"/>
        </w:rPr>
        <w:t>……</w:t>
      </w:r>
      <w:r>
        <w:rPr>
          <w:sz w:val="24"/>
          <w:szCs w:val="24"/>
        </w:rPr>
        <w:t>.........................</w:t>
      </w:r>
      <w:r w:rsidRPr="00CB05A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</w:p>
    <w:p w:rsidR="00D80978" w:rsidRPr="00CB05A3" w:rsidRDefault="00D80978" w:rsidP="00D80978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........................................................................., </w:t>
      </w:r>
      <w:r w:rsidRPr="00CB05A3">
        <w:rPr>
          <w:sz w:val="24"/>
          <w:szCs w:val="24"/>
        </w:rPr>
        <w:t>IČ</w:t>
      </w:r>
      <w:proofErr w:type="gramEnd"/>
      <w:r w:rsidRPr="00CB05A3">
        <w:rPr>
          <w:sz w:val="24"/>
          <w:szCs w:val="24"/>
        </w:rPr>
        <w:t>: ……….</w:t>
      </w:r>
      <w:r>
        <w:rPr>
          <w:sz w:val="24"/>
          <w:szCs w:val="24"/>
        </w:rPr>
        <w:t>…</w:t>
      </w:r>
      <w:r w:rsidR="004E1F2A">
        <w:rPr>
          <w:sz w:val="24"/>
          <w:szCs w:val="24"/>
        </w:rPr>
        <w:t>…</w:t>
      </w:r>
      <w:r>
        <w:rPr>
          <w:sz w:val="24"/>
          <w:szCs w:val="24"/>
        </w:rPr>
        <w:t>...., DIČ: .................................</w:t>
      </w:r>
    </w:p>
    <w:p w:rsidR="00D80978" w:rsidRPr="00B5290D" w:rsidRDefault="00D80978" w:rsidP="00D80978">
      <w:pPr>
        <w:ind w:left="360"/>
        <w:rPr>
          <w:sz w:val="16"/>
          <w:szCs w:val="16"/>
        </w:rPr>
      </w:pPr>
    </w:p>
    <w:p w:rsidR="00D80978" w:rsidRDefault="00D80978" w:rsidP="00D80978">
      <w:pPr>
        <w:rPr>
          <w:sz w:val="16"/>
          <w:szCs w:val="16"/>
        </w:rPr>
      </w:pPr>
      <w:r>
        <w:rPr>
          <w:sz w:val="24"/>
          <w:szCs w:val="24"/>
        </w:rPr>
        <w:t>A</w:t>
      </w:r>
      <w:r w:rsidRPr="00CB05A3">
        <w:rPr>
          <w:sz w:val="24"/>
          <w:szCs w:val="24"/>
        </w:rPr>
        <w:t xml:space="preserve">dresa: </w:t>
      </w:r>
      <w:r>
        <w:rPr>
          <w:sz w:val="24"/>
          <w:szCs w:val="24"/>
        </w:rPr>
        <w:t>……..</w:t>
      </w:r>
      <w:r w:rsidRPr="00CB05A3">
        <w:rPr>
          <w:sz w:val="24"/>
          <w:szCs w:val="24"/>
        </w:rPr>
        <w:t>……………………………………</w:t>
      </w:r>
      <w:r w:rsidRPr="004018CC">
        <w:rPr>
          <w:sz w:val="24"/>
          <w:szCs w:val="24"/>
        </w:rPr>
        <w:t>……………………………………………</w:t>
      </w:r>
      <w:r>
        <w:rPr>
          <w:sz w:val="24"/>
          <w:szCs w:val="24"/>
        </w:rPr>
        <w:t>...</w:t>
      </w:r>
    </w:p>
    <w:p w:rsidR="00D80978" w:rsidRPr="00390F74" w:rsidRDefault="00D80978" w:rsidP="00D80978">
      <w:pPr>
        <w:rPr>
          <w:sz w:val="16"/>
          <w:szCs w:val="16"/>
        </w:rPr>
      </w:pPr>
    </w:p>
    <w:p w:rsidR="00D80978" w:rsidRDefault="00D80978" w:rsidP="00D80978">
      <w:pPr>
        <w:rPr>
          <w:sz w:val="24"/>
          <w:szCs w:val="24"/>
        </w:rPr>
      </w:pPr>
      <w:r>
        <w:rPr>
          <w:sz w:val="24"/>
          <w:szCs w:val="24"/>
        </w:rPr>
        <w:t>E</w:t>
      </w:r>
      <w:r w:rsidRPr="004018CC">
        <w:rPr>
          <w:sz w:val="24"/>
          <w:szCs w:val="24"/>
        </w:rPr>
        <w:t>-mail: ………………………..……………………….., tel.: …………………………...……</w:t>
      </w:r>
      <w:r>
        <w:rPr>
          <w:sz w:val="24"/>
          <w:szCs w:val="24"/>
        </w:rPr>
        <w:t>..</w:t>
      </w:r>
    </w:p>
    <w:p w:rsidR="00D80978" w:rsidRPr="005A3FA9" w:rsidRDefault="00D80978" w:rsidP="00D80978">
      <w:pPr>
        <w:rPr>
          <w:sz w:val="16"/>
          <w:szCs w:val="16"/>
        </w:rPr>
      </w:pPr>
    </w:p>
    <w:p w:rsidR="00D80978" w:rsidRPr="004018CC" w:rsidRDefault="00D80978" w:rsidP="00D80978">
      <w:pPr>
        <w:rPr>
          <w:sz w:val="24"/>
          <w:szCs w:val="24"/>
        </w:rPr>
      </w:pPr>
      <w:r w:rsidRPr="004018CC">
        <w:rPr>
          <w:sz w:val="24"/>
          <w:szCs w:val="24"/>
        </w:rPr>
        <w:t>V ……………………..... d</w:t>
      </w:r>
      <w:r>
        <w:rPr>
          <w:sz w:val="24"/>
          <w:szCs w:val="24"/>
        </w:rPr>
        <w:t>ne</w:t>
      </w:r>
      <w:r w:rsidRPr="004018CC">
        <w:rPr>
          <w:sz w:val="24"/>
          <w:szCs w:val="24"/>
        </w:rPr>
        <w:t xml:space="preserve"> ……………...                                                                              </w:t>
      </w:r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br/>
        <w:t xml:space="preserve">                                                                                                                            podpis a razítko</w:t>
      </w:r>
    </w:p>
    <w:sectPr w:rsidR="00D80978" w:rsidRPr="004018CC" w:rsidSect="004A18BB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F2C" w:rsidRDefault="00807F2C">
      <w:r>
        <w:separator/>
      </w:r>
    </w:p>
  </w:endnote>
  <w:endnote w:type="continuationSeparator" w:id="0">
    <w:p w:rsidR="00807F2C" w:rsidRDefault="00807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F2C" w:rsidRDefault="00807F2C">
      <w:r>
        <w:separator/>
      </w:r>
    </w:p>
  </w:footnote>
  <w:footnote w:type="continuationSeparator" w:id="0">
    <w:p w:rsidR="00807F2C" w:rsidRDefault="00807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a2NDMyNjUwNTBU0lEKTi0uzszPAykwrgUATZia7ywAAAA="/>
  </w:docVars>
  <w:rsids>
    <w:rsidRoot w:val="000E1A76"/>
    <w:rsid w:val="000024C5"/>
    <w:rsid w:val="000039E0"/>
    <w:rsid w:val="0000422E"/>
    <w:rsid w:val="000227E1"/>
    <w:rsid w:val="0002649B"/>
    <w:rsid w:val="0003678F"/>
    <w:rsid w:val="00072CA7"/>
    <w:rsid w:val="000A7DF8"/>
    <w:rsid w:val="000C4D2C"/>
    <w:rsid w:val="000D1130"/>
    <w:rsid w:val="000E1A76"/>
    <w:rsid w:val="00106C1B"/>
    <w:rsid w:val="001149B2"/>
    <w:rsid w:val="001232A3"/>
    <w:rsid w:val="00163483"/>
    <w:rsid w:val="0016671F"/>
    <w:rsid w:val="00173F08"/>
    <w:rsid w:val="001C3E61"/>
    <w:rsid w:val="001E7A55"/>
    <w:rsid w:val="00281A5C"/>
    <w:rsid w:val="00297DC0"/>
    <w:rsid w:val="002A501A"/>
    <w:rsid w:val="002A7811"/>
    <w:rsid w:val="002B3E28"/>
    <w:rsid w:val="002B6BB3"/>
    <w:rsid w:val="002D4040"/>
    <w:rsid w:val="002E43F0"/>
    <w:rsid w:val="00333A05"/>
    <w:rsid w:val="00373CA2"/>
    <w:rsid w:val="003765A3"/>
    <w:rsid w:val="00384F3D"/>
    <w:rsid w:val="00390F74"/>
    <w:rsid w:val="003C1917"/>
    <w:rsid w:val="003C1A94"/>
    <w:rsid w:val="003D2128"/>
    <w:rsid w:val="003E74CE"/>
    <w:rsid w:val="00420840"/>
    <w:rsid w:val="00443C2D"/>
    <w:rsid w:val="004A18BB"/>
    <w:rsid w:val="004A6716"/>
    <w:rsid w:val="004D70F8"/>
    <w:rsid w:val="004E1F2A"/>
    <w:rsid w:val="004F5C62"/>
    <w:rsid w:val="005008FD"/>
    <w:rsid w:val="00520EBA"/>
    <w:rsid w:val="00522E64"/>
    <w:rsid w:val="00571248"/>
    <w:rsid w:val="0059558F"/>
    <w:rsid w:val="005A3FA9"/>
    <w:rsid w:val="005A5645"/>
    <w:rsid w:val="005D3D1C"/>
    <w:rsid w:val="00626C33"/>
    <w:rsid w:val="00631282"/>
    <w:rsid w:val="006435B2"/>
    <w:rsid w:val="006B23D2"/>
    <w:rsid w:val="006C7431"/>
    <w:rsid w:val="006F0501"/>
    <w:rsid w:val="00705E12"/>
    <w:rsid w:val="00717F6E"/>
    <w:rsid w:val="00733E69"/>
    <w:rsid w:val="00735A2B"/>
    <w:rsid w:val="007605B9"/>
    <w:rsid w:val="00762F62"/>
    <w:rsid w:val="00776EF7"/>
    <w:rsid w:val="007F488A"/>
    <w:rsid w:val="008023EB"/>
    <w:rsid w:val="00806DC7"/>
    <w:rsid w:val="00807F2C"/>
    <w:rsid w:val="00850D89"/>
    <w:rsid w:val="00854F3A"/>
    <w:rsid w:val="00864A49"/>
    <w:rsid w:val="00875816"/>
    <w:rsid w:val="008A7F98"/>
    <w:rsid w:val="008B31B4"/>
    <w:rsid w:val="008B31B8"/>
    <w:rsid w:val="008D1D0B"/>
    <w:rsid w:val="008F380B"/>
    <w:rsid w:val="00916ECA"/>
    <w:rsid w:val="009174EE"/>
    <w:rsid w:val="009233BA"/>
    <w:rsid w:val="00924812"/>
    <w:rsid w:val="00947C6B"/>
    <w:rsid w:val="00963144"/>
    <w:rsid w:val="0097186D"/>
    <w:rsid w:val="00972B95"/>
    <w:rsid w:val="0097547E"/>
    <w:rsid w:val="009B0861"/>
    <w:rsid w:val="009B1DFC"/>
    <w:rsid w:val="009F2E47"/>
    <w:rsid w:val="00A52D45"/>
    <w:rsid w:val="00A7574E"/>
    <w:rsid w:val="00AB313B"/>
    <w:rsid w:val="00AC1E51"/>
    <w:rsid w:val="00AD1A1C"/>
    <w:rsid w:val="00AF17C4"/>
    <w:rsid w:val="00B36FAA"/>
    <w:rsid w:val="00B5290D"/>
    <w:rsid w:val="00B532FA"/>
    <w:rsid w:val="00B54FF6"/>
    <w:rsid w:val="00BA4B8F"/>
    <w:rsid w:val="00BD55B0"/>
    <w:rsid w:val="00BE79FC"/>
    <w:rsid w:val="00BF5757"/>
    <w:rsid w:val="00C2279F"/>
    <w:rsid w:val="00C3110B"/>
    <w:rsid w:val="00C36BEB"/>
    <w:rsid w:val="00C37CA8"/>
    <w:rsid w:val="00C4028D"/>
    <w:rsid w:val="00C5298C"/>
    <w:rsid w:val="00C71958"/>
    <w:rsid w:val="00C81A89"/>
    <w:rsid w:val="00C86BEF"/>
    <w:rsid w:val="00CA5F38"/>
    <w:rsid w:val="00CA72E1"/>
    <w:rsid w:val="00CB538C"/>
    <w:rsid w:val="00CB704F"/>
    <w:rsid w:val="00CC7A74"/>
    <w:rsid w:val="00CD6A2B"/>
    <w:rsid w:val="00CF2800"/>
    <w:rsid w:val="00D01345"/>
    <w:rsid w:val="00D30663"/>
    <w:rsid w:val="00D3505A"/>
    <w:rsid w:val="00D75A28"/>
    <w:rsid w:val="00D80978"/>
    <w:rsid w:val="00DA1FF3"/>
    <w:rsid w:val="00DA6E57"/>
    <w:rsid w:val="00DB0291"/>
    <w:rsid w:val="00DD1A3E"/>
    <w:rsid w:val="00DE3103"/>
    <w:rsid w:val="00E06E8F"/>
    <w:rsid w:val="00E63A8D"/>
    <w:rsid w:val="00E74BD1"/>
    <w:rsid w:val="00E74C21"/>
    <w:rsid w:val="00EB3B10"/>
    <w:rsid w:val="00EC03C5"/>
    <w:rsid w:val="00ED192C"/>
    <w:rsid w:val="00ED4BCD"/>
    <w:rsid w:val="00F13BFC"/>
    <w:rsid w:val="00F240D5"/>
    <w:rsid w:val="00F677D9"/>
    <w:rsid w:val="00FB44B0"/>
    <w:rsid w:val="00FC7F93"/>
    <w:rsid w:val="00FE4137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E1A76"/>
    <w:rPr>
      <w:lang w:val="cs-CZ"/>
    </w:rPr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Odsekzoznamu">
    <w:name w:val="List Paragraph"/>
    <w:basedOn w:val="Normlny"/>
    <w:uiPriority w:val="34"/>
    <w:qFormat/>
    <w:rsid w:val="0063128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E1A76"/>
    <w:rPr>
      <w:lang w:val="cs-CZ"/>
    </w:rPr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Odsekzoznamu">
    <w:name w:val="List Paragraph"/>
    <w:basedOn w:val="Normlny"/>
    <w:uiPriority w:val="34"/>
    <w:qFormat/>
    <w:rsid w:val="0063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5A0C01-6598-492A-8600-F6EFECFF8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abidka_a_objednavka</vt:lpstr>
      <vt:lpstr>Ing</vt:lpstr>
    </vt:vector>
  </TitlesOfParts>
  <Company>SHMU</Company>
  <LinksUpToDate>false</LinksUpToDate>
  <CharactersWithSpaces>2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bidka_a_objednavka</dc:title>
  <dc:creator>duris_m</dc:creator>
  <cp:keywords>TVS</cp:keywords>
  <cp:lastModifiedBy>Miroslav Ďuriš</cp:lastModifiedBy>
  <cp:revision>6</cp:revision>
  <cp:lastPrinted>2012-10-29T12:03:00Z</cp:lastPrinted>
  <dcterms:created xsi:type="dcterms:W3CDTF">2017-08-31T10:38:00Z</dcterms:created>
  <dcterms:modified xsi:type="dcterms:W3CDTF">2017-09-27T08:11:00Z</dcterms:modified>
</cp:coreProperties>
</file>